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2FEEC" w14:textId="5B2B5086" w:rsidR="00BD38F4" w:rsidRDefault="0068543D" w:rsidP="007359B2">
      <w:pPr>
        <w:pStyle w:val="Heading1"/>
        <w:jc w:val="center"/>
      </w:pPr>
      <w:r>
        <w:t>Research Plan on Quality Factor</w:t>
      </w:r>
    </w:p>
    <w:p w14:paraId="27BD02CB" w14:textId="4D85325E" w:rsidR="0068543D" w:rsidRPr="0068543D" w:rsidRDefault="0068543D">
      <m:oMathPara>
        <m:oMath>
          <m:r>
            <w:rPr>
              <w:rFonts w:ascii="Cambria Math" w:hAnsi="Cambria Math"/>
            </w:rPr>
            <m:t>B∝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den>
                      </m:f>
                    </m:e>
                  </m:d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14:paraId="09EA2B73" w14:textId="1F2EFAC3" w:rsidR="0068543D" w:rsidRDefault="0068543D" w:rsidP="0068543D">
      <w:pPr>
        <w:pStyle w:val="ListParagraph"/>
        <w:numPr>
          <w:ilvl w:val="0"/>
          <w:numId w:val="2"/>
        </w:num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is the </w:t>
      </w:r>
      <w:proofErr w:type="spellStart"/>
      <w:r>
        <w:t>Seebeck</w:t>
      </w:r>
      <w:proofErr w:type="spellEnd"/>
      <w:r>
        <w:t xml:space="preserve"> effective mass</w:t>
      </w:r>
    </w:p>
    <w:p w14:paraId="6856CE59" w14:textId="7BDA8920" w:rsidR="0068543D" w:rsidRDefault="0068543D" w:rsidP="0068543D">
      <w:pPr>
        <w:pStyle w:val="ListParagraph"/>
        <w:numPr>
          <w:ilvl w:val="0"/>
          <w:numId w:val="2"/>
        </w:num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is the conductivity effective mass</w:t>
      </w:r>
    </w:p>
    <w:p w14:paraId="09CB903B" w14:textId="0C30B70D" w:rsidR="0068543D" w:rsidRDefault="0068543D" w:rsidP="0068543D">
      <w:pPr>
        <w:pStyle w:val="ListParagraph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</m:oMath>
      <w:r>
        <w:t xml:space="preserve"> is the speed of sound</w:t>
      </w:r>
    </w:p>
    <w:p w14:paraId="43EB1210" w14:textId="2FB4B050" w:rsidR="0068543D" w:rsidRDefault="0068543D" w:rsidP="0068543D">
      <w:r>
        <w:t xml:space="preserve">The goal is to maximize the quality factor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D923683" w14:textId="77777777" w:rsidR="00C46FD5" w:rsidRDefault="00C46FD5" w:rsidP="00C46FD5"/>
    <w:p w14:paraId="41DCB2BF" w14:textId="7EE90C85" w:rsidR="0068543D" w:rsidRPr="007359B2" w:rsidRDefault="0068543D" w:rsidP="007359B2">
      <w:pPr>
        <w:pStyle w:val="Heading2"/>
      </w:pPr>
      <w:proofErr w:type="spellStart"/>
      <w:r w:rsidRPr="007359B2">
        <w:t>Seebeck</w:t>
      </w:r>
      <w:proofErr w:type="spellEnd"/>
      <w:r w:rsidRPr="007359B2">
        <w:t xml:space="preserve"> effective mass</w:t>
      </w:r>
    </w:p>
    <w:p w14:paraId="4909CA05" w14:textId="4BF92755" w:rsidR="0068543D" w:rsidRPr="007359B2" w:rsidRDefault="0068543D" w:rsidP="007359B2">
      <w:pPr>
        <w:pStyle w:val="Heading3"/>
      </w:pPr>
      <w:r w:rsidRPr="007359B2">
        <w:t>Method 1. Approximation equations</w:t>
      </w:r>
    </w:p>
    <w:p w14:paraId="035CAE16" w14:textId="50DB9471" w:rsidR="0068543D" w:rsidRDefault="0068543D" w:rsidP="0068543D">
      <w:r>
        <w:rPr>
          <w:noProof/>
        </w:rPr>
        <w:drawing>
          <wp:inline distT="0" distB="0" distL="0" distR="0" wp14:anchorId="61425389" wp14:editId="2CCD12A2">
            <wp:extent cx="3115464" cy="1479829"/>
            <wp:effectExtent l="0" t="0" r="889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2"/>
                    <a:stretch/>
                  </pic:blipFill>
                  <pic:spPr bwMode="auto">
                    <a:xfrm>
                      <a:off x="0" y="0"/>
                      <a:ext cx="3142128" cy="1492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DA8147" w14:textId="4161AB2D" w:rsidR="0068543D" w:rsidRDefault="0068543D" w:rsidP="0068543D">
      <w:r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b>
        </m:sSub>
      </m:oMath>
      <w:r>
        <w:t xml:space="preserve"> is the Hall carrier concentration.</w:t>
      </w:r>
      <w:r w:rsidR="00C46FD5">
        <w:t xml:space="preserve"> How to get it?</w:t>
      </w:r>
    </w:p>
    <w:p w14:paraId="4E7DBFAF" w14:textId="6D8BDACE" w:rsidR="0068543D" w:rsidRDefault="0068543D" w:rsidP="007359B2">
      <w:pPr>
        <w:pStyle w:val="Heading3"/>
      </w:pPr>
      <w:r>
        <w:t xml:space="preserve">Method 2. </w:t>
      </w:r>
      <w:proofErr w:type="spellStart"/>
      <w:r>
        <w:t>Pisarenko</w:t>
      </w:r>
      <w:proofErr w:type="spellEnd"/>
      <w:r>
        <w:t xml:space="preserve"> plot</w:t>
      </w:r>
    </w:p>
    <w:p w14:paraId="29561529" w14:textId="3489FBB3" w:rsidR="0068543D" w:rsidRDefault="0068543D" w:rsidP="0068543D">
      <w:r>
        <w:t xml:space="preserve">Directly obtain the </w:t>
      </w:r>
      <w:proofErr w:type="spellStart"/>
      <w:r>
        <w:t>Seebeck</w:t>
      </w:r>
      <w:proofErr w:type="spellEnd"/>
      <w:r>
        <w:t xml:space="preserve"> effective mass from a set of data points.</w:t>
      </w:r>
      <w:r w:rsidR="007359B2">
        <w:t xml:space="preserve"> How?</w:t>
      </w:r>
    </w:p>
    <w:p w14:paraId="358594FD" w14:textId="02612D98" w:rsidR="0068543D" w:rsidRDefault="0068543D" w:rsidP="007359B2">
      <w:pPr>
        <w:pStyle w:val="Heading3"/>
      </w:pPr>
      <w:r>
        <w:t xml:space="preserve">Method 3. </w:t>
      </w:r>
      <w:proofErr w:type="spellStart"/>
      <w:r>
        <w:t>Pymatgen</w:t>
      </w:r>
      <w:proofErr w:type="spellEnd"/>
      <w:r>
        <w:t xml:space="preserve"> + </w:t>
      </w:r>
      <w:proofErr w:type="spellStart"/>
      <w:r>
        <w:t>BoltzTra</w:t>
      </w:r>
      <w:r w:rsidR="007359B2">
        <w:t>P</w:t>
      </w:r>
      <w:proofErr w:type="spellEnd"/>
      <w:r>
        <w:t>?</w:t>
      </w:r>
    </w:p>
    <w:p w14:paraId="552F88C3" w14:textId="49C32B34" w:rsidR="0068543D" w:rsidRDefault="0068543D" w:rsidP="0068543D">
      <w:r>
        <w:t xml:space="preserve">There is a function called </w:t>
      </w:r>
      <w:proofErr w:type="spellStart"/>
      <w:r>
        <w:t>get_seebeck_eff_</w:t>
      </w:r>
      <w:proofErr w:type="gramStart"/>
      <w:r>
        <w:t>mass</w:t>
      </w:r>
      <w:proofErr w:type="spellEnd"/>
      <w:r>
        <w:t>(</w:t>
      </w:r>
      <w:proofErr w:type="gramEnd"/>
      <w:r>
        <w:t xml:space="preserve">) in </w:t>
      </w:r>
      <w:proofErr w:type="spellStart"/>
      <w:r>
        <w:t>pymatgen</w:t>
      </w:r>
      <w:proofErr w:type="spellEnd"/>
      <w:r>
        <w:t>.</w:t>
      </w:r>
    </w:p>
    <w:p w14:paraId="5F5D4347" w14:textId="4123D3DB" w:rsidR="0068543D" w:rsidRDefault="0068543D" w:rsidP="0068543D">
      <w:hyperlink r:id="rId6" w:history="1">
        <w:r>
          <w:rPr>
            <w:rStyle w:val="Hyperlink"/>
          </w:rPr>
          <w:t>http://pymatgen.org/pymatgen.electronic_structure.boltztrap.html</w:t>
        </w:r>
      </w:hyperlink>
    </w:p>
    <w:p w14:paraId="69CAD71E" w14:textId="04D1E9BD" w:rsidR="00C46FD5" w:rsidRDefault="00C46FD5" w:rsidP="00C46FD5">
      <w:r>
        <w:t xml:space="preserve">Can we take advantage of </w:t>
      </w:r>
      <w:proofErr w:type="spellStart"/>
      <w:r>
        <w:t>pymatgen</w:t>
      </w:r>
      <w:proofErr w:type="spellEnd"/>
      <w:r>
        <w:t xml:space="preserve"> in this TE study?</w:t>
      </w:r>
    </w:p>
    <w:p w14:paraId="0400A48C" w14:textId="77777777" w:rsidR="00C17205" w:rsidRDefault="00C17205" w:rsidP="00C46FD5"/>
    <w:p w14:paraId="1683522D" w14:textId="75D79061" w:rsidR="0068543D" w:rsidRDefault="0068543D" w:rsidP="007359B2">
      <w:pPr>
        <w:pStyle w:val="Heading2"/>
      </w:pPr>
      <w:r>
        <w:t>Conductivity effective mass</w:t>
      </w:r>
    </w:p>
    <w:p w14:paraId="4A4B7669" w14:textId="03B1F794" w:rsidR="0068543D" w:rsidRDefault="0068543D" w:rsidP="007359B2">
      <w:pPr>
        <w:pStyle w:val="Heading3"/>
      </w:pPr>
      <w:r>
        <w:t>Method 1. Hall mobility measurement</w:t>
      </w:r>
    </w:p>
    <w:p w14:paraId="602C188C" w14:textId="1EBF75C6" w:rsidR="00C46FD5" w:rsidRDefault="00C46FD5" w:rsidP="0068543D">
      <w:r>
        <w:t>This can tell us the effective carrier concentration and effective mobility as a function of temperature.</w:t>
      </w:r>
    </w:p>
    <w:p w14:paraId="34D4242D" w14:textId="2FD29DD4" w:rsidR="00C46FD5" w:rsidRDefault="00C46FD5" w:rsidP="0068543D">
      <w:r>
        <w:t>There are 3 papers in Starrydata2 with keywords “Hall mobility” in the title. All old.</w:t>
      </w:r>
    </w:p>
    <w:p w14:paraId="5D7392A6" w14:textId="67F4655E" w:rsidR="0068543D" w:rsidRDefault="00C46FD5" w:rsidP="0068543D">
      <w:r>
        <w:t xml:space="preserve">Assuming we have the data, how to get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from these measurements?</w:t>
      </w:r>
    </w:p>
    <w:p w14:paraId="44E59688" w14:textId="491F9B53" w:rsidR="0068543D" w:rsidRDefault="0068543D" w:rsidP="007359B2">
      <w:pPr>
        <w:pStyle w:val="Heading3"/>
      </w:pPr>
      <w:r>
        <w:lastRenderedPageBreak/>
        <w:t>Method 2. Electrical conductivity measurement</w:t>
      </w:r>
    </w:p>
    <w:p w14:paraId="0F5404AB" w14:textId="3AD36175" w:rsidR="00C46FD5" w:rsidRDefault="00C46FD5" w:rsidP="0068543D">
      <w:r>
        <w:t xml:space="preserve">There are many papers in Starrydata2 with electrical conductivity vs. temperature plots, e.g., </w:t>
      </w:r>
      <w:hyperlink r:id="rId7" w:history="1">
        <w:r>
          <w:rPr>
            <w:rStyle w:val="Hyperlink"/>
          </w:rPr>
          <w:t>https://www.starrydata2.org/paperlist/data/599a9785b036dfb17bdd31f9/GeneralDB</w:t>
        </w:r>
      </w:hyperlink>
      <w:r>
        <w:t xml:space="preserve"> (need to log in)</w:t>
      </w:r>
    </w:p>
    <w:p w14:paraId="5C96A9EC" w14:textId="1B891AD8" w:rsidR="0068543D" w:rsidRDefault="0068543D" w:rsidP="0068543D">
      <w:r>
        <w:t>How</w:t>
      </w:r>
      <w:r w:rsidR="00C46FD5">
        <w:t xml:space="preserve"> to calculat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="00C46FD5">
        <w:t xml:space="preserve"> from here</w:t>
      </w:r>
      <w:r>
        <w:t>?</w:t>
      </w:r>
    </w:p>
    <w:p w14:paraId="1F1DFBF6" w14:textId="69395605" w:rsidR="0068543D" w:rsidRDefault="0068543D" w:rsidP="007359B2">
      <w:pPr>
        <w:pStyle w:val="Heading3"/>
      </w:pPr>
      <w:r>
        <w:t xml:space="preserve">Method 3. Derive from band structure, transverse &amp; longitudinal effective </w:t>
      </w:r>
      <w:proofErr w:type="gramStart"/>
      <w:r>
        <w:t>mass</w:t>
      </w:r>
      <w:r w:rsidR="007359B2">
        <w:t xml:space="preserve"> ?</w:t>
      </w:r>
      <w:proofErr w:type="gramEnd"/>
    </w:p>
    <w:p w14:paraId="5794D657" w14:textId="09142576" w:rsidR="0068543D" w:rsidRDefault="0068543D" w:rsidP="0068543D">
      <w:hyperlink r:id="rId8" w:history="1">
        <w:r w:rsidRPr="00201D08">
          <w:rPr>
            <w:rStyle w:val="Hyperlink"/>
          </w:rPr>
          <w:t>https://nanohub.org/groups/ece656_f13/File:Notes_on_Effective_Masses.pdf</w:t>
        </w:r>
      </w:hyperlink>
    </w:p>
    <w:p w14:paraId="3E69E0FD" w14:textId="77777777" w:rsidR="00C46FD5" w:rsidRDefault="00C46FD5" w:rsidP="00C46FD5"/>
    <w:p w14:paraId="64EDE480" w14:textId="25AB79BC" w:rsidR="007359B2" w:rsidRDefault="007359B2" w:rsidP="007359B2">
      <w:pPr>
        <w:pStyle w:val="Heading2"/>
      </w:pPr>
      <w:r>
        <w:t>Speed of sound</w:t>
      </w:r>
    </w:p>
    <w:p w14:paraId="35D9F6F7" w14:textId="614B18B7" w:rsidR="007359B2" w:rsidRDefault="007359B2" w:rsidP="007359B2">
      <w:r>
        <w:t>Get it from effective elastic constants and density.</w:t>
      </w:r>
    </w:p>
    <w:p w14:paraId="190000F2" w14:textId="7C73D1A9" w:rsidR="00802050" w:rsidRPr="007359B2" w:rsidRDefault="00802050" w:rsidP="007359B2">
      <w:r>
        <w:t>We can get elastic tensor from MP. Need to confirm what compounds from the effective mass calculations.</w:t>
      </w:r>
      <w:bookmarkStart w:id="0" w:name="_GoBack"/>
      <w:bookmarkEnd w:id="0"/>
    </w:p>
    <w:sectPr w:rsidR="00802050" w:rsidRPr="00735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4A2E"/>
    <w:multiLevelType w:val="hybridMultilevel"/>
    <w:tmpl w:val="B0285B62"/>
    <w:lvl w:ilvl="0" w:tplc="69B002B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82E49"/>
    <w:multiLevelType w:val="hybridMultilevel"/>
    <w:tmpl w:val="7834E57C"/>
    <w:lvl w:ilvl="0" w:tplc="9086F2B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AxMjc2BpGWSjpKwanFxZn5eSAFhrUAVBCNwiwAAAA="/>
  </w:docVars>
  <w:rsids>
    <w:rsidRoot w:val="0068543D"/>
    <w:rsid w:val="0068543D"/>
    <w:rsid w:val="007359B2"/>
    <w:rsid w:val="00802050"/>
    <w:rsid w:val="008C18F5"/>
    <w:rsid w:val="00C17205"/>
    <w:rsid w:val="00C46FD5"/>
    <w:rsid w:val="00F7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8EEC26"/>
  <w15:chartTrackingRefBased/>
  <w15:docId w15:val="{E3ACDBF2-6BAB-417E-BA75-DC231B336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4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9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59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4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8543D"/>
    <w:rPr>
      <w:color w:val="808080"/>
    </w:rPr>
  </w:style>
  <w:style w:type="paragraph" w:styleId="ListParagraph">
    <w:name w:val="List Paragraph"/>
    <w:basedOn w:val="Normal"/>
    <w:uiPriority w:val="34"/>
    <w:qFormat/>
    <w:rsid w:val="0068543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59B2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59B2"/>
    <w:rPr>
      <w:rFonts w:asciiTheme="majorHAnsi" w:eastAsiaTheme="majorEastAsia" w:hAnsiTheme="majorHAnsi" w:cstheme="majorBidi"/>
      <w:i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4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43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8543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54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nohub.org/groups/ece656_f13/File:Notes_on_Effective_Masse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tarrydata2.org/paperlist/data/599a9785b036dfb17bdd31f9/GeneralD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ymatgen.org/pymatgen.electronic_structure.boltztrap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ning Niu</dc:creator>
  <cp:keywords/>
  <dc:description/>
  <cp:lastModifiedBy>Changning Niu</cp:lastModifiedBy>
  <cp:revision>2</cp:revision>
  <dcterms:created xsi:type="dcterms:W3CDTF">2019-04-03T15:53:00Z</dcterms:created>
  <dcterms:modified xsi:type="dcterms:W3CDTF">2019-04-03T16:29:00Z</dcterms:modified>
</cp:coreProperties>
</file>